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193d38a8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193d38a8-d9a2-11eb-ad93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7:4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1WMRLEQAhy8gH//0t+4AGWaW4Gi3hXZFMwKMKm5lWoT72rqsZ08wF7eOpd/76r6ZlGCxKzhxCvWkVe1T4c4BWIVgt7gudZ8neBx5ERBKTYF/OrbXTrQF/Vtkx+7judn3Rlv4LVc8wPYiWRuc+I9dCi0CZsFl7FmF9LVgsr9x30q3UxzRHRfF9gflSER61hiKc2KQZHODvQsN+dIdpoiOdHZktNoLJcus9wTHmbBZ7ni/5lyylYY79ZWVgMINdDFtPKyCbUJM6DnWAtywP/Ouxng2uBU33tDxl3NMUYz2Bl+3qhT/J5fdLOhvz+GFHT+LSEF/ebCELLnOef79/ydT6rzwmeZHaa3nwfOJkHB3nlm0MumQ2ZOdC32imo6Mcc7N93v3d/3Ixewci3rV4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have been down since Saturday. I was able to connect yesterday for a</w:t>
      </w:r>
      <w:r>
        <w:t xml:space="preserve"> </w:t>
      </w:r>
      <w:r>
        <w:t xml:space="preserve">very short period of time when I left my house and travelled a little. I</w:t>
      </w:r>
      <w:r>
        <w:t xml:space="preserve"> </w:t>
      </w:r>
      <w:r>
        <w:t xml:space="preserve">am still without service now. 5 days is getting a bit ridiculous. I need</w:t>
      </w:r>
      <w:r>
        <w:t xml:space="preserve"> </w:t>
      </w:r>
      <w:r>
        <w:t xml:space="preserve">the line for my Life Alert system as wel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193d38a8-d9a2-11eb-ad93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7:4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193d38a8-d9a2-11eb-ad93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193d38a8-d9a2-11eb-ad93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193d38a8</dc:title>
  <dc:creator/>
  <cp:keywords/>
  <dcterms:created xsi:type="dcterms:W3CDTF">2026-05-03T10:47:47Z</dcterms:created>
  <dcterms:modified xsi:type="dcterms:W3CDTF">2026-05-03T10:4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